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า-NORMAL+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4.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ค่ะ สวัสดีพี่ล่ามนะคะ ใครที่เปิดเครื่องแล้วให้เปิดโปรแกรม ดูไปที่ถ้าจำไม่ผิดเราเก็บไว้ที่ Drive C นะลูก ไปสินะ ไดร์ C แล้วก็ในโฟลเดอร์ที่ชื่อว่า bender ดู Version นะคะ เราใช้ 2.79 เพราะฉะนั้นต้องเปิดให้ถูกด้วยนะคะ เราก็คิดเข้าไปในโฟลเดอร์นั้นแล้วก็คลิกไปที่ตัวโลโก้มันน่ะ ไอ้รูป ตาสีน้ำเงิน มีเหมือนอะไร บางคนบอกเหมือนนก บางคนก็บอกว่านิ้ว 3 นิ้วนี่แหละ นิ้วโป้งนิ้วชี้นิ้วกลาง แล้วแต่จะมองนะ ก็เหมือนมือก็เหมือนนะคะตัวนี้แล้วก็คิดเปิด ถ้าใครเปิดแล้วมันก็จะมาหน้านี้นะคะ นี่โอเคไหมคะเราก็คิดไปยังพื้นที่ วันนี้ของเรา ถ้าใครเปิดได้ก็จะขึ้นแบบนี้นะ ที่นี้มาดูหัวข้อที่เราจะเรียนในวันนี้ เราจะใช้ blend บอกแล้วเวนเดอร์มาใช้สร้าง TD ทีก็คือ 3 มิติที่ Dimension นั่นเองนะคะก็คือ 3 มิติ สร้างตัวเกมของเรานี่ ไข่ในครั้งก่อนเราสร้างแค่ 2 มิติหรือ True ดีก็เหมือนเป็นรูปวาด อันนี้มันจะเป็นเหมือนลักษณะเหมือนเป็นหุ่น เห็นได้ทั้งด้านบนด้านล่างด้านข้างด้านหน้า มีส่วนเว้าส่วนโค้ง มี ความลึกความหนานะคะเหมือนเราเห็นตัวเรานี่ เหมือนแขนนี่ถ้าว่าสอนดีแขนก็จะเป็นแบนๆ แต่ถ้าว่า 3D แขนก็จะมีความคุ้มความโกง ของแขนนะคะ หัวข้อที่เราจะเรียนในวันนี้นะคะ อธิบายถึงหน้าต่างโปรแกรม ก็คือในโปรแกรมนี้ลักษณะมันจะเป็นหน้าต่าง แล้วมันจะมีส่วนต่างๆคืออะไรบ้าง เราจะมาพูดถึงหัวข้อนี้กันนะคะ หัวข้อที่ 2 การใช้เมาส์ คือในการใช้เมาส์ใน Windows มันจะไม่ใช่มีแค่คลิกหรือดับเบิลคลิกเท่านั้น มันยังมีการใช้ไอตรงลูกกลิ้งด้วยสกอร์เมาส์ด้วย ตัวเลื่อนเมาส์ด้วย วิธีการเลือกเอาอะไรด้วย แล้วหัวข้อต่อมาคีย์ลัด เราต้องมาใช้ คีย์ลัดที่ใช้ในการเปลี่ยนมุมมอง ในการมองชิ้นงานเราน่ะเราจะต้องกดปุ่มอะไรมันถึงจะเปลี่ยนไปให้เห็นส่วนหน้าส่วนหลังส่วน บนส่วนอะไรก็แล้วแต่ก็จะมีคีย์ลัดให้เด็กๆนะคะ และหัวข้อสุดท้ายนะคะชนิดของวัตถุใน Blender ก็คือเราจะสร้างทีได้เราก็ต้องรู้ก่อนว่า มันสามารถสร้างวัตถุแบบใดได้บ้าง ต้องรู้จักชนิดหรือประเภทของมันนะคะ เมื่อเราเรียนหัวข้อนี้จบ เราก็จะมาลองทำดู คือแต่ละหัวข้อที่เรียนนี้ก็ต้องได้ปฏิบัติด้วย ก็ต้องคลิกไปแต่ละส่วน จะได้ทำความเข้าใจ ที่นี้ถ้านายที่สอนกับคู่มืออาจจะต่างกันเล็กน้อยเพราะ เล่นกับเวอร์ชั่นนะคะ แต่องค์ประกอบมันก็คือตัวเดียวกันแต่แค่เวอร์ชั่นมันอัพขึ้น เรามาเริ่มที่หัวข้อแรก แล้วเปิดไม่ได้หรือ ได้หรือยัง ไปที่ไดร์ C แล้วดูซิว่ามีโฟลเดอร์ที่ชื่อว่าเบนเดอร์ไหม สีนะคะและดูเช็ค ว่ามีโฟลเดอร์เบนเดอร์ไหม มีหรือเปล่า มีไหมพลอย ก็เช็คตรงนี้วิธีเช็ค นะคะชีวิตคลิกโปรแกรม เสร็จแล้วกินเข้าไป ดูนะคะในภาพดูจากสไลด์ประกอบด้วย เรามาดูกัน ส่วนแรกหมายเลข 1 สีเหลือง คือส่วนที่อยู่บนสุดของโปรแกรมเรานี่ข้างบนนี่ ที่มีคำว่าฟาย ตัวนี้เคยใช้ไปแล้วนะตอนนี้ส่วนนี้ เราจะเรียกว่า efin information เรียกว่า information มันจะประกอบด้วยเมนูหลัก มีเมนู file menu Builder อะไรพวกนี้ก็แล้วแต่ อันนี้เราก็จะใช้ไปตามพวกนี้ ส่วนต่อมา จะต้องทำความรู้จักส่วนที่ 2 กรอบใหญ่ๆสีชมพูชมพูนี่ ก็คือส่วน ที่มีตารางและมีเส้นสีเขียวสีแดง นี่ๆ กรอบนี้ค่ะกดใหญ่ๆเห็นไหมคะ นะคะ ส่วนนี่ก็คือวิวพอร์ต ก็คือมุมมองที่เราจะเห็นชิ้นงานหรือว่าถูกของเรา คือเวลาเบนเดอร์นี่นะคะมันจะมีตัววัตถุ ที่สร้างขึ้นมาให้อัตโนมัติก็คือไอ้กล่องสี่เหลี่ยม หรือลูกบาศก์ลูกเต๋า หรือ cute แปลภาษาอังกฤษเรียกว่าคิ้ว ขึ้นมาเสมอ ก็จะเอาตัวนี้เอาไว้มอง เวลาเราจะหมุนมุมมองพวกนี้เราจะทำอย่างไรนะคะ ก็คือจะใช้คีย์ลัดก็คือจะอธิบายในหัวข้อ ที่มีต่อไปนะคะ นี่คือส่วนของ View คอร์ด เพราะฉะนั้นถ้าบอกว่าบิลผ่อนเด็กๆต้องมาที่สวนนี้เสมอ มาดูส่วนตัวมาค่ะหมายเลข 3 กรอบทางซ้ายมือ นะคะ ทางซ้ายมือถ้าเรารู้จักหน้าจอมันจะเห็นว่าอยู่ทางซ้ายมือของเรา ก็คือหมายเลข 3 ก็คือส่วนนี้นะคะเด็กๆ นี่เห็นไหม ที่กดเปิดปิดขึ้นนี่นี่คือส่วนของทูลบาร์ หรือเสื้อของแถบเครื่องมือ ที่เราจะใช้ในการทำชิ้นงานนั้นเองมันก็จะมี ทูลบาร์ทั้งหมด 3 ส่วนนะคะในเวอร์ชั่นนี้ 4 หรือ 340 นี่นะคะ ข้อคิดเห็นไหมคะเพราะคิดต่อได้มันก็จะมี Pop Up หล่นลงมาให้ดูด้วย เพราะฉะนั้นถ้าบอกว่าไปที่ทูลบาร์ให้เด็กมาที่ฝั่งนี้เลย หรือ กดตัวทีไหม ถ้าเกิดทูลบาร์มันหายเมื่อกี้มีทุนไว้ใช่ไหม ถ้ามันหาย เด็กๆไม่ต้องคิดมาก ลองกดตัวทีกดทีก่อน 1 ครั้งให้ทุนบำนาญหายไปหายไหม ถ้ามาเปิดมาแล้วจูนบ้านหายเราเกิด ผีซ้ำ เคไหมคะทุนบานจะกลับมานั่นก็คือถ้าเราจะเรียก ลดทุนบ้าไม่ใช้งานให้เด็กกดตัวทีนะคะ ดูแป้นพิมพ์เราด้วยว่าสถานะเป็นภาษาไทยหรือภาษาอังกฤษ เห็นไหมให้เช็คด้วยไม่ใช่หนูกดตัว T แล้วแต่ตัวแป้นเป็นภาษาไทย ไม่ใช่นะคะ เพราะฉะนั้นเช็คด้วย กดตัวทีนะคะ ถ้าไม่เห็นทูลบาร์ของเรา นะคะกดทีละก็จะกลับมา เมื่อไหร่ที่บอกว่าไปที่ทูลบาร์ เด็กๆไปที่ตัวแถมเครื่องมือฝั่งซ้ายทันทีนะคะ โอเคค่ะ บทสวดต่อไปก่อน ส่วนที่ 4 ของเราอยู่ที่ทางฝั่งขวามือ มันจะมีหมายเลข 4 กับหมายเลข 5 ต่างกันนะคะส่วนตัวนี้ดูที่หมายเลข 4 ก่อน ส่วนโทรหมายเลข 4 ก็ซื้อส่วนของด้านบน ส่วนนี้นะคะ ส่วนของหมายเลข 4 นี่ตรงนี้ นะคะ ลืมแล้วเรียกว่าอะไรนะ ลืมแล้วเรียกว่าอะไร ส่วนหมายเลข 4 Out Liner เอา Liner นะคะ Two Block to buy ได้เหมือนกันนะคะ เรามีหมายเลข 1 information หมายเลข 1 ส่วนของวิว port หมายเลข 3 หมายเลข 4 เอา Liner นะคะ ไอ้ตัวนี้ค่ะหมายเลข 4 หรือเอา Liner นี้นะคะ มันจะเป็นส่วนที่ใช้ทำอะไรเด็กๆสังเกตมันจะมีชื่อ Camera มีคิ้วเห็นไหมคะ เราเลือกแต่ละส่วนมันจะไปที่วัตถุชิ้นนั้น แล้วก็มีอะไรอีก Ram Ram เวอร์ชั่นนี้ใช้แรมนะคะแรมนี้คือ ตัวสำหรับเอาไว้จัดแสงนะคะ จะเห็นว่าเอ๊ะทำไมของแม่มันเห็นไหมมันย่อไม่ขยายได้ อันนี้เดี๋ยวเรียนในหัวข้อต่อไปการใช้เมาส์ ก็คือพอเราได้แต่ละส่วนนี่ ชิ้นงานมันก็จะไปที่ตัวนั้นสังเกตเวลาเลือกไอ้ตัวข้อความนี่ไอ้ตัวสีขาวๆนะ แล้วก็ไอ้วัตถุที่เราเลือกมันก็จะมี สีขึ้นอย่างนี้นะคะ มันจะมีไอ้ตัวเขียวสีน้ำเงินสีเขียวสีแดงไปที่วัตถุชิ้นนั้น นะคะ เมื่อคืนเราเลือกที่จะไปทำอะไรก็แล้วแต่กะว่าตรุษจีนนะนี่ แล้วต้องมาเลือกตอนนี้วิธีเลือกถ้านึกไม่ออก ถ้าแบบงงนะคะก็มาเลือกไล่ไปอะไรคือคิ้วอะไรคือ Camera เด็กก็จะเห็นนะคะ นี่คือส่วนออนไลน์หมายเลข 4 และหมายเลข 5 ดูหมายเลขต่อมาหมายเลข 5 เห็นไหมคะแถบยาวๆ มีเยอะแยะเลยมีอะไรก็ไม่รู้เต็มไปหมดคือส่วนของหมายเลข 5 คือส่วนนี้นะคะ ส่วนนี้นะคะ นี่นะคะ ถ้าเรากดเห็นไหมคะมันจะสั้น แต่พอคลิกมาสามารถขยายได้มีส่วนขยายให้เห็นว่าทำอะไร ส่วนนี้เรียกว่า properties ส่วนของปกติ properties ออกมาก็คือคุณสมบัติ ก็คือไปเอามาไว้สนุกถ้าน่ะ ค่าแตกต่างของชิ้นงานอยู่ที่ส่วนปที่ถ้าบอกว่ามาที่ปกติก็ให้เด็กๆกดมาที่ ส่วนนี้นะคะ เครื่องมือในส่วนนี้ แล้วก็เป็นเหมือนเครื่องมือเหมือนกัน หน้าต่างเครื่องมือดีๆของเรานี่เอง เราก็คือทุกครั้งนะคะที่เปิด ที่มันขึ้นพวกนี้ขึ้นมาแถบ Property ขึ้นมา ต่อไปค่ะหมายเลข 6 ส่วนล่างสุดเห็นไหมคะหมายเลข 6 ส่วนนี้คือไทม์ไลน์ มีไว้ทำไม Timeline พ่อบอกแล้วเบนเดอร์ที่ทำเกมได้ยังไม่พอ ทำทีได้ยังไม่พอยังสามารถสร้างแอนิเมชั่น ก็คือพอเรา โมเดลเสร็จนะคะ เราสามารถทำให้ชิ้นงานของเรา จากอเมริกันได้ด้วยไม่ต้องไปใช้โปรแกรมอื่นสร้างก็ได้ใช้ตัวโปรแกรมเขาสร้างก็ได้ตรงส่วนของ Timeline นี่มันก็จะมีช่อง หรือช่องเวลา แล้วก็วิ่งไปไอ้ตัวอนิเมชั่นมันก็จะเคลื่อนไหวไปตาม ทำร้ายพวกนี้แต่เราก็ต้องใส่ว่าถูกนะคะ อยู่ไหนเข้าไปชิ้นนี้จะเคลื่อนไหวตรงไหนอะไรยังไง มันก็จะวิ่งตามทำลายแบบนี้นะคะ นะคะ ถ้าจำไม่ได้ในสไลด์มีอธิบายไว้อยู่หมายเลข 1 คืออะไร 2 คืออะไร 3 คืออะไร 6 อะไรอะไรมีบอกหมดนะคะ ที่นี้มาดูไอ้สิ่งที่อยู่ตรงกลาง วัตถุแต่ละชิ้นนี่ตัวแรกสุด ถ้าไม่ตามหมายเลขนะคะเด็กๆ หมายเลข 7 อยู่ตรงจุดนี้นะคะจุดที่อยู่ตรงลูกบาศก์ ไม่ใช่ตัว c u b e นะคะ คือตัวนี้นะคะเด็กๆ เห็นไหมเห็นจุดสีส้มไหมคะเด็กๆเห็นจุดสีส้มไหม ทำไมแม่เลือกได้แม่ทำอย่างไร เดี๋ยวบอกนะคะ ตัวนี้เรียกว่าตำแหน่งของเคอร์เซอร์ ก็คือตำแหน่งที่ให้เลือดในตัวนี้นะ วัตถุเราน่ะ นะคะไปหน้าไปหลัง ผู้ชายไปขวา ขึ้นลงขึ้นลง นะคะก็คือหมายเลข 7 ส่วนของเคอร์เซอร์ ดูหมายเลขต่อไปหมายเลข 8 ลูกบาศก์สีเหลืองก็คือตัวลูกบาศก์หมายถึงตัวนี้นะคะ ถ้าเราจะเลือกดูว่าเราคิดว่าทุกชิ้นไหมดูที่ช่องเอาลายนะคะ เอาไลน์เราอยู่ที่ตำแหน่งคิ้วเลย ตอนนี้เราเลือกไอ้ตัวนี้อยู่ 778 คิ้ว 99 Camera Camera นะคะถ้าคลิกแบบนี้มันไม่เลือกนะคะ ต้องมาเลือกที่เอาไลน์นะคะนี่เห็นไหมลูก มันถึงจะมาเลือกที่ Camera เห็นไหมคะ ถ้าสังเกตถ้ายังไม่เลือก zabbix Agent ที่มีเขต ไอ้เขียวๆฟ้าๆแดงๆนี่ขึ้นมา ถ้าเราเลือกวัตถุชิ้นนั้น ให้ดูที่หมายเลข 9 Camera แล้วก็มาเลือกสีเอาไลน์แล้วก็มาเลือกที่ Camera ส่วนนี้นะคะเช่นเดียวกันกับถ้าเราจะไปร่วม โดนไฟ แล้วก็มาคิดที่ L A M P แล้วต้องมาเลือกที่ตำแหน่ง L A M P L A M P ก็คือโคมไฟ เวลาทำ 3 มิติมันจะต้องมีการให้แสงเพื่อให้เห็นมุม หรือเห็นเงาของวัตถุ วัตถุมีความลึกความหนา เพราะฉะนั้นก็ต้องมี l a m ที่มาช่วยนะคะ ถ้าเวอร์ชั่นใหม่ๆมันจะเป็นไรนะคะ ถ้าเด็กเห็นอยู่นี้มันจะเป็นส่วนของหน้าต่าง น่าจะของเบนเดอร์นะคะ หนูจะเป็นส่วนในการช่วยของการทำงานที่นี่เราจะไปสู่ในช่วงของข้อต่อไปแล้วนะคะเพราะเรารู้แล้วว่าในหน้าต่างมีอะไรบ้าง องค์ประกอบอยู่ 10 ส่วน สุดท้ายแม่ใช้ Like นะคะ Like หรือ L A M P ก็คือตัวเดียวกันนะคะตัวกำหนดแสงตัวให้แสงตัวเดียวกันนะคะ มาดูที่การใช้มาบ้าง ขอข้อต่อมานะคะคือการใช้เมาส์ใน bender ก็จะมีการเพิ่มขึ้นมาว่า ดูว่ามีอะไรบ้าง ถ้าเช็คมอเตอร์ซ้ายนะคะ ดูตั้งแต่เส้นแรกเลยคลิกเมาส์ซ้าย จะเป็นการให้เห็นชัดๆ หมายถึงกำหนดตำแหน่งจุด CD คอนเสิร์ต มึงออกมาไอ้จุดเขียว ไอ้ตัวที่บอกนะเด็กๆ คลิกเมาส์ซ้ายนะคะ ตอนนี้มาสิ ube แล้วกัน เคอร์เซอร์ตัวนี้ นะคะ มาดูต่อมาค่ะ ถ้าเราเห็นไหมคะ โรคที่เป็น I Looking เล็กๆเห็นไหมตรงกลางของเราน่ะ เขาบอกว่าถ้าเราคิดสร้างไว้ แล้วขยับ มันจะหมายถึงการหมุนชิ้นงานให้เด็กลองให้ลูกกลิ้งตัวนี้หมุนค้างไว้นะคะ แล้วขยับตัวนี้นะคะ ดูราคาวิธีการ ที่ค้างแล้วขยับ เห็นไหมคะ ขยับเมาส์นะคะแต่ว่าต้องกดลูก ยิ่งค้าง เห็นไหม เห็นไหมมุมมองของเด็กๆเปลี่ยนไปไหม มันจะผิดด้านเลย ถ้าเราอยู่ที่การหมุนเมาส์หรือขยับเมาส์นะคะเด็กๆ ถ้าได้ไปแล้วอยากให้มันคืนมาต้องกดอะไรคะ Control Z กลับมาที่ค่าปกติ เห็นไหมคะ มาดูตัวต่อมา แล้วถ้าหมุนครึ่ง ไอ้ตัวลูกกลิ้งอยู่ไหมเด็กแล้วยังอยู่ที่ตัวลูกกลิ้ง หมุนลูกกลิ้งขึ้นลงหมายถึงซูมเข้าซูมออก ใช้วิธีหมุนลูกกลิ้งเท่านั้นนะคะ ดูนะคะ ปากแล้วหมุนลูกกลิ้งค่ะหมุน ถ้าหมุนขึ้นวันศุกร์เข้ามานะคะ หมุนลูกกลิ้งเข้าฐานตัวเองหรือหมุนลง มันจะเป็นการส่งออก ย่อหรือขยายนั้นเองถ้าต้องการขยายก็คือหมุนลูกกลิ้งขึ้น อ้วนขึ้นนะคะหุ่นขึ้น หมุนแต่ลูกกลิ้งนะลูกไม่ต้องไปเลื่อนเมาส์ ขยายแล้วอยากรู้โย่ หมุนลูกกลิ้งลง ย่อขยายมุมมองของเรานั่นเองนะคะ แต่ถ้าคลิกค้าง ติดค้างแล้วหมุนคนละแบบนะคะ อันนี้คิดลูกกลิ้งค้างไว้ แล้วเคลื่อนตัวเมาส์หมุนตัวเมาส์ เห็นไหมอันนี้เห็นแม้กระทั่งด้านล่าง ด้านล่างอยู่ด้านบนนะ ออกนะคะ นะคะมาดูทำอะไรได้อีกไอ้ตรงลูกกลิ้ง กดคลิกค้างไว้แล้วขยับ กดปุ่ม Shift นะคะแล้วขยับลูกกลิ้ง จะเป็นการแพ้หน้าจอ เด็กๆลองกดปุ่ม Shift นะคะ กดปุ่ม Shift แล้วก็หมุนลูกกลิ้งไปด้วยพร้อมกันนะคะ เห็นไหมคะแคปหน้าจอนะคะ สามารถ นะคะ ก็คือกด Shift เห็นไหมบอกแล้ว วิธีใช้เมาส์ใน vendor มีเยอะโดยเฉพาะไอ้ตัวลูกกลิ้งนี่จะได้ใช้บ่อยเพราะเมื่อเราต้องการ ซูมวัตถุแล้วต้องหมุนมันขึ้นลงนะคะ แต่เราจะหมุนดูชิ้นงานให้เราคิดค้างแล้วก็ขยับมาไปมานะคะ ว่าจะหมุนดูซ้ายขวาหน้าหลัง ว่าอย่างนั้นเถอะ แต่ถ้าเกิด กด Shift แล้วขยับตัวลูกกลิ้งที่จะเป็นการแพ้หน้าจอ มาดูปุ่มขวาบ้างถ้าคลิกขวาหมายถึงเลือกวัตถุดูนะคะ ให้เด็กๆคิดด้วยขวานะคะ ต่างกันนะคะถ้าคลิกซ้าย ลูกบาศก์ มันจะไม่เป็นการเลือกวัตถุ แล้วถ้าจะใช้ชื่อขวา มันจะเหมือนการที่เรามาคลิกที่เอาไลน์น่ะ นึกออกนะ คือเมื่อไหร่จะเรียกว่าสูตรนั้นให้เด็กด้วยตัวนี้นะคะ เห็นไหมถ้าคลิกซ้ายดูนะคะถ้าจะไปที่ลูกบาศก์ แล้วคลิกด้วยซ้ายนี่ไม่ขึ้นแต่ถ้าขวาเห็นไหมคะ เหมือนเราเลือกตรงตำแหน่งออฟไลน์เลยนะคะ kan machi Lamp ชิดขวานะคะ ชิดขวาจะเป็นการเรียกว่าจุดที่เราคิดลงไปที่ตำแหน่งนั้น ต้องการเช็คด้วยคลิกขวา ถ้าคลิกซ้ายแบบปกติ เป็นการเลือกวัตถุชิ้นนั้น ตอนนี้แม่มานี่ ที่นี่คือเสื้อแม่มานะคะเด็กๆต้องชิดขวา ขวาเลือกวัตถุที่เราต้องการ ถ้าอย่างนั้นก็คือเป็นการรับไม่ต้องมากดไอ้ตัวนี้กดเลือกวัตถุจะตัวนี้จะเอาอะไร ก็คือซ้ายขวาเลือก โอเคไหมคะ ต้องใช้บ่อยนะคะแรกๆอาจจะยังจำไม่ได้ แต่มีตัวนี้ให้ดูอยู่ ลองในสไลด์นะคะ ดูหัวข้อต่อมา คีย์ลัดที่ใช้ในการเปลี่ยนมุมมอง เมื่อกี้เราใช้เมาส์เราใช้เป็นแล้วที่นี้ไม่ใช้คีย์ลัดในการเปลี่ยนมุมมองในบิลคอร์ด ใช้จากไหนนี่เลย เห็นเป็นตัวเลข 100 ใช่ไหม ดูตามหมายเลขเลยนะคะเริ่มที่ศูนย์ กด 0 ก่อนเลย ให้เด็กๆไล่ไปทีละเลขเลยนะครับ ไปที่โปรแกรมเรากด 0 1 ครั้ง เกิดอะไรขึ้นเห็นไหม เห็นไหมคะกดปุ่มเลข 0 มุมมองของเราเป็นอย่างไรคะ มีความเปลี่ยนแปลงใช่ไหมถึงอะไรมาดูคำอธิบาย ศูนย์ควบคุมของกล้อง ก็คือจะเปลี่ยนจากมุมมองปกติเป็นมุมมองกล้อง นั่นหมายถึงว่า วัสดุชิ้นนี้กำลังอยู่ในหน้ากล้องว่าอย่างนั้นเถอะ ถ้าเห็นว่าถ้าเป็นมุมมองของกล้องนี่ ลักษณะมีลักษณะอย่างไร ดีแล้วเห็นวัด วัตถุในภาษาแบบไหน ศูนย์นะคะ จะไปเล่นต่อไปนะคะเด็กๆ กดคืนค่ะให้เห็นว่าถูกทั้ง 3 ชิ้นเหมือนเดิม เห็นไหมถ้าคิดสูตรอีก 1 ครั้งนี่ จะเห็นแต่วัตถุ ที่เป็น object นะคะก็คือ c u b e นะคะแต่ถ้ากดสูงขึ้นอีกครั้งหนึ่งจะเห็นวัตถุที่นอกเหนือจาก object detection Camera แล้วก็ L A M P วัตถุ 3 อย่างนะคะ ที่นี้กดเลข 1 เด็กๆดูไว้นะคะตอนนี้สังเกต ที่แกงเขียวแดงให้ดีๆ แล้วกดเลข 1 ค่ะ เห็นไหม มุมๆ ตอนนี้มีพื้นเราจะดึงลูกบาศก์แล้วขึ้นนะคะ คลิกเมาส์ค้างแล้วเลื่อนขึ้นนะคะลูก นี่คือมุมมองของเลข 1 เลข 1 ก็คือคืออะไร Front View font หมายถึงข้างหน้า View หมายถึงข้างหน้ามุมมองข้างหน้านั่นเองนะคะ Front View โอเคนะคะ สำหรับการกดหมายเลข 1 เพราะฉะนั้นเมื่อต้องการ เขาบอกว่า false กดเลขอะไรคะ เลข 1 นะคะ บอกว่าให้ไปที่ Front View กดเลข 1 เลยนะคะจำด้วยนะคะ อันนี้เก็บดูได้นะคะ พ่อทำเป็นสไลด์มาไว้ให้แล้ว ทีนี้เราจะมาลองกดหมายเลข 2 นะคะ หมุนลง Orbit ดาว ดูแล้วคะ ลดลงโดยการกดเลข 2 กดซ้ำนี่มันก็จะหมุนไปเรื่อยๆนะลูกเห็นไหม เห็นไหมคะ มือหมุนนะคะ หมายเลข 2 ที่คือหมุนนะคะแต่หมุนเป็นแนวอะไรคะ ดูถ้ากดเลข 1 ปุ๊บ ถ้ากดเลข 2 เห็นไหมมันจะค่อยๆหมุนแบบนี้ คือตัวนี้จะช่วยอย่างไรเพราะว่าเวลาเราทำชิ้นงาน มันไม่ใช่แค่ทำเสร็จด้านเดียวแผ่นเดียว มันต้องและพื้นผิวที่ทำมันไม่ได้มีแค่ระนาบเดียวอย่างนี้ น่าจะมีเยอะกว่านี้ มันก็จะช่วยให้เราเห็นว่าตรงไหนที่เรา ยังไม่ได้ไปตกแต่งมันนั่นเองนะคะ คือค่อยๆหมุน แม่คือปุ่มหมายเลข 2 Bit ดาว บุญหลวงพ่อบอกหมุนลงมาดูหมายเลข 3 เด็กๆลองกดหมายเลข 3 นะคะ like new นะ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า-NORMAL+AGGRESSIVE)การเขียนโปรแกรมภาษาคอมพิวเตอร์ อ.สุธิรา วันที่ 24 ม.ค. 2566</dc:title>
  <dc:creator/>
  <cp:keywords/>
  <dcterms:created xsi:type="dcterms:W3CDTF">2023-05-10T08:47:52Z</dcterms:created>
  <dcterms:modified xsi:type="dcterms:W3CDTF">2023-05-10T08: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4.40 น.</vt:lpwstr>
  </property>
  <property fmtid="{D5CDD505-2E9C-101B-9397-08002B2CF9AE}" pid="3" name="subtitle">
    <vt:lpwstr/>
  </property>
</Properties>
</file>